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F5AD1" w14:textId="787AA190" w:rsidR="00CB0406" w:rsidRPr="00501428" w:rsidRDefault="00501428" w:rsidP="00501428">
      <w:pPr>
        <w:jc w:val="right"/>
        <w:rPr>
          <w:rFonts w:asciiTheme="majorHAnsi" w:hAnsiTheme="majorHAnsi" w:cstheme="majorHAnsi"/>
          <w:i/>
          <w:iCs/>
        </w:rPr>
      </w:pPr>
      <w:r w:rsidRPr="00501428">
        <w:rPr>
          <w:rFonts w:asciiTheme="majorHAnsi" w:hAnsiTheme="majorHAnsi" w:cstheme="majorHAnsi"/>
          <w:i/>
          <w:iCs/>
        </w:rPr>
        <w:t>Bhautik Makwana</w:t>
      </w:r>
    </w:p>
    <w:p w14:paraId="1395066E" w14:textId="6B4360CB" w:rsidR="00501428" w:rsidRPr="00501428" w:rsidRDefault="00501428" w:rsidP="00501428">
      <w:pPr>
        <w:jc w:val="right"/>
        <w:rPr>
          <w:rFonts w:asciiTheme="majorHAnsi" w:hAnsiTheme="majorHAnsi" w:cstheme="majorHAnsi"/>
          <w:i/>
          <w:iCs/>
        </w:rPr>
      </w:pPr>
      <w:r w:rsidRPr="00501428">
        <w:rPr>
          <w:rFonts w:asciiTheme="majorHAnsi" w:hAnsiTheme="majorHAnsi" w:cstheme="majorHAnsi"/>
          <w:i/>
          <w:iCs/>
        </w:rPr>
        <w:t>Jr Software Engineer</w:t>
      </w:r>
    </w:p>
    <w:p w14:paraId="350BCBA2" w14:textId="7AD80AB8" w:rsidR="00501428" w:rsidRDefault="00501428" w:rsidP="00501428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  <w:r w:rsidRPr="005574AE">
        <w:rPr>
          <w:rFonts w:asciiTheme="majorHAnsi" w:hAnsiTheme="majorHAnsi" w:cstheme="majorHAnsi"/>
          <w:b/>
          <w:bCs/>
          <w:sz w:val="32"/>
          <w:szCs w:val="32"/>
          <w:u w:val="single"/>
        </w:rPr>
        <w:t>CQRS Pattern</w:t>
      </w:r>
    </w:p>
    <w:p w14:paraId="4D203771" w14:textId="77777777" w:rsidR="00A56B0F" w:rsidRDefault="00A56B0F" w:rsidP="00501428">
      <w:pPr>
        <w:jc w:val="center"/>
        <w:rPr>
          <w:rFonts w:asciiTheme="majorHAnsi" w:hAnsiTheme="majorHAnsi" w:cstheme="majorHAnsi"/>
          <w:b/>
          <w:bCs/>
          <w:sz w:val="32"/>
          <w:szCs w:val="32"/>
          <w:u w:val="single"/>
        </w:rPr>
      </w:pPr>
    </w:p>
    <w:p w14:paraId="52B53201" w14:textId="77777777" w:rsidR="005008F8" w:rsidRDefault="008C030C" w:rsidP="005008F8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hyperlink r:id="rId5" w:history="1">
        <w:r w:rsidRPr="00D630AF">
          <w:rPr>
            <w:rStyle w:val="Hyperlink"/>
            <w:rFonts w:asciiTheme="majorHAnsi" w:hAnsiTheme="majorHAnsi" w:cstheme="majorHAnsi"/>
          </w:rPr>
          <w:t>https://docs.microsoft.com/en-us/azure/architecture/patterns/cqrs</w:t>
        </w:r>
      </w:hyperlink>
    </w:p>
    <w:p w14:paraId="33887E91" w14:textId="4AD118E7" w:rsidR="003660B0" w:rsidRPr="005008F8" w:rsidRDefault="003660B0" w:rsidP="005008F8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5008F8">
        <w:rPr>
          <w:rFonts w:asciiTheme="majorHAnsi" w:hAnsiTheme="majorHAnsi" w:cstheme="majorHAnsi"/>
        </w:rPr>
        <w:br w:type="page"/>
      </w:r>
    </w:p>
    <w:p w14:paraId="6DC95625" w14:textId="77777777" w:rsidR="003660B0" w:rsidRDefault="003660B0" w:rsidP="003660B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5574AE">
        <w:rPr>
          <w:rFonts w:asciiTheme="majorHAnsi" w:hAnsiTheme="majorHAnsi" w:cstheme="majorHAnsi"/>
          <w:b/>
          <w:bCs/>
          <w:sz w:val="28"/>
          <w:szCs w:val="28"/>
        </w:rPr>
        <w:lastRenderedPageBreak/>
        <w:t>What is CQRS ?</w:t>
      </w:r>
    </w:p>
    <w:p w14:paraId="5FFAB483" w14:textId="77777777" w:rsidR="003660B0" w:rsidRDefault="003660B0" w:rsidP="003660B0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5574AE">
        <w:rPr>
          <w:rFonts w:asciiTheme="majorHAnsi" w:hAnsiTheme="majorHAnsi" w:cstheme="majorHAnsi"/>
        </w:rPr>
        <w:t xml:space="preserve">Command Query </w:t>
      </w:r>
      <w:r>
        <w:rPr>
          <w:rFonts w:asciiTheme="majorHAnsi" w:hAnsiTheme="majorHAnsi" w:cstheme="majorHAnsi"/>
        </w:rPr>
        <w:t xml:space="preserve">Responsibility Segregation </w:t>
      </w:r>
    </w:p>
    <w:p w14:paraId="2FEC00B3" w14:textId="77777777" w:rsidR="003660B0" w:rsidRDefault="003660B0" w:rsidP="003660B0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attern separate read and update operation for data store</w:t>
      </w:r>
    </w:p>
    <w:p w14:paraId="0BE39737" w14:textId="77777777" w:rsidR="003660B0" w:rsidRPr="005574AE" w:rsidRDefault="003660B0" w:rsidP="003660B0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 w:rsidRPr="005574AE">
        <w:rPr>
          <w:rFonts w:asciiTheme="majorHAnsi" w:hAnsiTheme="majorHAnsi" w:cstheme="majorHAnsi"/>
          <w:color w:val="171717"/>
          <w:shd w:val="clear" w:color="auto" w:fill="FFFFFF"/>
        </w:rPr>
        <w:t>maximize its performance, scalability, and security</w:t>
      </w:r>
    </w:p>
    <w:p w14:paraId="352CD7B2" w14:textId="4B603A03" w:rsidR="003660B0" w:rsidRPr="00034A8A" w:rsidRDefault="003660B0" w:rsidP="003660B0">
      <w:pPr>
        <w:pStyle w:val="ListParagraph"/>
        <w:numPr>
          <w:ilvl w:val="1"/>
          <w:numId w:val="1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color w:val="171717"/>
          <w:shd w:val="clear" w:color="auto" w:fill="FFFFFF"/>
        </w:rPr>
        <w:t xml:space="preserve">allow system better to evolve over time </w:t>
      </w:r>
      <w:r w:rsidRPr="005574AE">
        <w:rPr>
          <w:rFonts w:asciiTheme="majorHAnsi" w:hAnsiTheme="majorHAnsi" w:cstheme="majorHAnsi"/>
          <w:color w:val="171717"/>
          <w:shd w:val="clear" w:color="auto" w:fill="FFFFFF"/>
        </w:rPr>
        <w:t>and prevents update commands from causing merge conflicts at the domain level</w:t>
      </w:r>
    </w:p>
    <w:p w14:paraId="459E6B5E" w14:textId="77777777" w:rsidR="00034A8A" w:rsidRPr="005574AE" w:rsidRDefault="00034A8A" w:rsidP="00034A8A">
      <w:pPr>
        <w:pStyle w:val="ListParagraph"/>
        <w:ind w:left="1440"/>
        <w:rPr>
          <w:rFonts w:asciiTheme="majorHAnsi" w:hAnsiTheme="majorHAnsi" w:cstheme="majorHAnsi"/>
        </w:rPr>
      </w:pPr>
    </w:p>
    <w:p w14:paraId="145BA2C8" w14:textId="0C4C3346" w:rsidR="003660B0" w:rsidRDefault="003660B0" w:rsidP="003660B0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Context and Problem</w:t>
      </w:r>
    </w:p>
    <w:p w14:paraId="6257AEEA" w14:textId="77777777" w:rsidR="005008F8" w:rsidRDefault="005008F8" w:rsidP="005008F8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b/>
          <w:bCs/>
          <w:sz w:val="28"/>
          <w:szCs w:val="28"/>
        </w:rPr>
      </w:pPr>
    </w:p>
    <w:p w14:paraId="16A29435" w14:textId="77777777" w:rsidR="00432962" w:rsidRPr="003660B0" w:rsidRDefault="00432962" w:rsidP="003660B0">
      <w:pPr>
        <w:pStyle w:val="ListParagraph"/>
        <w:rPr>
          <w:rFonts w:asciiTheme="majorHAnsi" w:hAnsiTheme="majorHAnsi" w:cstheme="majorHAnsi"/>
        </w:rPr>
      </w:pPr>
    </w:p>
    <w:sectPr w:rsidR="00432962" w:rsidRPr="003660B0" w:rsidSect="00574C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ED2350"/>
    <w:multiLevelType w:val="hybridMultilevel"/>
    <w:tmpl w:val="CF00E9AE"/>
    <w:lvl w:ilvl="0" w:tplc="66D8E67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499EBF06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sz w:val="22"/>
        <w:szCs w:val="22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862C4"/>
    <w:multiLevelType w:val="hybridMultilevel"/>
    <w:tmpl w:val="C5A6E3A2"/>
    <w:lvl w:ilvl="0" w:tplc="6B8A2A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c3MTAzNjMwNjRV0lEKTi0uzszPAykwqgUA33em6SwAAAA="/>
  </w:docVars>
  <w:rsids>
    <w:rsidRoot w:val="00FB53D2"/>
    <w:rsid w:val="00034A8A"/>
    <w:rsid w:val="003660B0"/>
    <w:rsid w:val="00432962"/>
    <w:rsid w:val="004E2F46"/>
    <w:rsid w:val="005008F8"/>
    <w:rsid w:val="00501428"/>
    <w:rsid w:val="005574AE"/>
    <w:rsid w:val="00574C6F"/>
    <w:rsid w:val="008C030C"/>
    <w:rsid w:val="00A56B0F"/>
    <w:rsid w:val="00CB0406"/>
    <w:rsid w:val="00F32BDE"/>
    <w:rsid w:val="00F813C4"/>
    <w:rsid w:val="00FB5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A0864"/>
  <w15:chartTrackingRefBased/>
  <w15:docId w15:val="{27DEA5F5-7C85-47E5-BE1A-16365275E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14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03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3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microsoft.com/en-us/azure/architecture/patterns/cq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13</cp:revision>
  <dcterms:created xsi:type="dcterms:W3CDTF">2021-09-16T12:08:00Z</dcterms:created>
  <dcterms:modified xsi:type="dcterms:W3CDTF">2021-09-17T12:58:00Z</dcterms:modified>
</cp:coreProperties>
</file>